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Tull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ull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6 W Highland Ave Chicago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issamtull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297107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